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6F52" w14:textId="1270FA72" w:rsidR="008A0E99" w:rsidRDefault="008A0E99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 xml:space="preserve">View html in </w:t>
      </w:r>
      <w:proofErr w:type="spellStart"/>
      <w:r>
        <w:rPr>
          <w:rFonts w:ascii="Consolas" w:hAnsi="Consolas"/>
          <w:lang w:val="en-US"/>
        </w:rPr>
        <w:t>github</w:t>
      </w:r>
      <w:proofErr w:type="spellEnd"/>
      <w:r>
        <w:rPr>
          <w:rFonts w:ascii="Consolas" w:hAnsi="Consolas"/>
          <w:lang w:val="en-US"/>
        </w:rPr>
        <w:t xml:space="preserve"> as webpage: </w:t>
      </w:r>
      <w:hyperlink r:id="rId5" w:history="1">
        <w:r w:rsidRPr="00155BE0">
          <w:rPr>
            <w:rStyle w:val="Hyperlink"/>
            <w:rFonts w:ascii="Consolas" w:hAnsi="Consolas"/>
            <w:lang w:val="en-US"/>
          </w:rPr>
          <w:t>https://raw.githack.com/</w:t>
        </w:r>
      </w:hyperlink>
    </w:p>
    <w:p w14:paraId="2757E5C4" w14:textId="77777777" w:rsidR="008A0E99" w:rsidRDefault="008A0E99">
      <w:pPr>
        <w:rPr>
          <w:rFonts w:ascii="Consolas" w:hAnsi="Consolas"/>
          <w:lang w:val="en-US"/>
        </w:rPr>
      </w:pPr>
    </w:p>
    <w:p w14:paraId="563586BC" w14:textId="3D05C788" w:rsidR="00384652" w:rsidRDefault="00416D96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Frontend</w:t>
      </w:r>
    </w:p>
    <w:p w14:paraId="1DC5F5D2" w14:textId="3E568002" w:rsidR="00416D96" w:rsidRDefault="003624DF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User interface</w:t>
      </w:r>
    </w:p>
    <w:p w14:paraId="177990FD" w14:textId="77777777" w:rsidR="003624DF" w:rsidRPr="008B57A6" w:rsidRDefault="003624DF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</w:p>
    <w:p w14:paraId="35605A49" w14:textId="49945518" w:rsidR="00416D96" w:rsidRDefault="00416D96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Backend</w:t>
      </w:r>
    </w:p>
    <w:p w14:paraId="5A916683" w14:textId="739B9559" w:rsidR="008B57A6" w:rsidRDefault="00577A56" w:rsidP="008B57A6">
      <w:pPr>
        <w:pStyle w:val="ListParagraph"/>
        <w:numPr>
          <w:ilvl w:val="0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Button functionalities</w:t>
      </w:r>
    </w:p>
    <w:p w14:paraId="1E9A8E04" w14:textId="1017A74E" w:rsidR="00577A56" w:rsidRDefault="00577A56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1-9</w:t>
      </w:r>
    </w:p>
    <w:p w14:paraId="767A0C7C" w14:textId="4FA2812C" w:rsidR="00577A56" w:rsidRDefault="00AD42EA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o</w:t>
      </w:r>
      <w:r w:rsidR="00577A56">
        <w:rPr>
          <w:rFonts w:ascii="Consolas" w:hAnsi="Consolas"/>
          <w:lang w:val="en-US"/>
        </w:rPr>
        <w:t xml:space="preserve">perators: </w:t>
      </w:r>
      <w:r>
        <w:rPr>
          <w:rFonts w:ascii="Consolas" w:hAnsi="Consolas"/>
          <w:lang w:val="en-US"/>
        </w:rPr>
        <w:t>+, -, *, /, .</w:t>
      </w:r>
    </w:p>
    <w:p w14:paraId="56EFD34D" w14:textId="62BD040B" w:rsidR="00AD42EA" w:rsidRDefault="00AD42EA" w:rsidP="00577A56">
      <w:pPr>
        <w:pStyle w:val="ListParagraph"/>
        <w:numPr>
          <w:ilvl w:val="1"/>
          <w:numId w:val="1"/>
        </w:num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delete, clear all, negate</w:t>
      </w:r>
    </w:p>
    <w:p w14:paraId="0850FACF" w14:textId="2E908683" w:rsidR="00C02244" w:rsidRDefault="00C02244" w:rsidP="00C02244">
      <w:pPr>
        <w:rPr>
          <w:rFonts w:ascii="Consolas" w:hAnsi="Consolas"/>
          <w:lang w:val="en-US"/>
        </w:rPr>
      </w:pPr>
    </w:p>
    <w:p w14:paraId="48CF6933" w14:textId="77777777" w:rsidR="00996B7A" w:rsidRDefault="00996B7A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 xml:space="preserve">Problem: </w:t>
      </w:r>
    </w:p>
    <w:p w14:paraId="7FA1791C" w14:textId="5B480A80" w:rsidR="00996B7A" w:rsidRDefault="00996B7A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very large inputs and answers</w:t>
      </w:r>
    </w:p>
    <w:p w14:paraId="1CE192DE" w14:textId="41378A0C" w:rsidR="00996B7A" w:rsidRDefault="00996B7A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dividing by 0</w:t>
      </w:r>
    </w:p>
    <w:p w14:paraId="55D0B8A4" w14:textId="77777777" w:rsidR="00996B7A" w:rsidRDefault="00996B7A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</w:p>
    <w:p w14:paraId="005E1F98" w14:textId="77777777" w:rsidR="00495469" w:rsidRDefault="00495469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</w:p>
    <w:p w14:paraId="65998167" w14:textId="0DDCF7AB" w:rsidR="00EB559B" w:rsidRDefault="00EB559B" w:rsidP="00C02244">
      <w:pPr>
        <w:rPr>
          <w:rFonts w:ascii="Consolas" w:hAnsi="Consolas"/>
          <w:lang w:val="en-US"/>
        </w:rPr>
      </w:pPr>
    </w:p>
    <w:p w14:paraId="78F555D3" w14:textId="1AC42661" w:rsidR="00C5679D" w:rsidRDefault="00C5679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>when CE is clicked:</w:t>
      </w:r>
    </w:p>
    <w:p w14:paraId="72010578" w14:textId="738AE1BB" w:rsidR="00C5679D" w:rsidRDefault="00C5679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  <w:t>change equation to 0. If last button clicked is CE, clear equation.</w:t>
      </w:r>
    </w:p>
    <w:p w14:paraId="3202C7B5" w14:textId="2DD3658C" w:rsidR="00BF068D" w:rsidRDefault="00BF068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>When DEL is clicked:</w:t>
      </w:r>
    </w:p>
    <w:p w14:paraId="21EB7238" w14:textId="6CC3ED40" w:rsidR="00BF068D" w:rsidRDefault="00BF068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  <w:t>If last button clicked is a number</w:t>
      </w:r>
      <w:r w:rsidR="00FE512C">
        <w:rPr>
          <w:rFonts w:ascii="Consolas" w:hAnsi="Consolas"/>
          <w:sz w:val="16"/>
          <w:szCs w:val="16"/>
          <w:lang w:val="en-US"/>
        </w:rPr>
        <w:t xml:space="preserve"> or DEL</w:t>
      </w:r>
      <w:r>
        <w:rPr>
          <w:rFonts w:ascii="Consolas" w:hAnsi="Consolas"/>
          <w:sz w:val="16"/>
          <w:szCs w:val="16"/>
          <w:lang w:val="en-US"/>
        </w:rPr>
        <w:t>:</w:t>
      </w:r>
    </w:p>
    <w:p w14:paraId="5F302430" w14:textId="2037F2BD" w:rsidR="00BF068D" w:rsidRDefault="00BF068D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If result length is 1, change result to 0.</w:t>
      </w:r>
    </w:p>
    <w:p w14:paraId="1D680FD5" w14:textId="2836AEA0" w:rsidR="00C437FE" w:rsidRDefault="00C437FE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Else:</w:t>
      </w:r>
    </w:p>
    <w:p w14:paraId="54D5FC8D" w14:textId="0213F985" w:rsidR="00C437FE" w:rsidRDefault="00C437FE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If result is negative, divide by 10 and round down</w:t>
      </w:r>
    </w:p>
    <w:p w14:paraId="0FDA9EDE" w14:textId="5DF1032F" w:rsidR="00C437FE" w:rsidRDefault="00C437FE" w:rsidP="00C02244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If result is positive, divide by 10 and round up</w:t>
      </w:r>
    </w:p>
    <w:p w14:paraId="71187836" w14:textId="711620CD" w:rsidR="00BB7064" w:rsidRPr="005F6B92" w:rsidRDefault="00BB7064" w:rsidP="00C02244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>when a number is clicked:</w:t>
      </w:r>
    </w:p>
    <w:p w14:paraId="257685D3" w14:textId="3CA717E3" w:rsidR="005F6B92" w:rsidRPr="005F6B92" w:rsidRDefault="005F6B92" w:rsidP="00C02244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ab/>
        <w:t xml:space="preserve">if </w:t>
      </w:r>
      <w:r>
        <w:rPr>
          <w:rFonts w:ascii="Consolas" w:hAnsi="Consolas"/>
          <w:sz w:val="16"/>
          <w:szCs w:val="16"/>
          <w:lang w:val="en-US"/>
        </w:rPr>
        <w:t>(</w:t>
      </w:r>
      <w:r w:rsidRPr="005F6B92">
        <w:rPr>
          <w:rFonts w:ascii="Consolas" w:hAnsi="Consolas"/>
          <w:sz w:val="16"/>
          <w:szCs w:val="16"/>
          <w:lang w:val="en-US"/>
        </w:rPr>
        <w:t>equation is not “”</w:t>
      </w:r>
      <w:r>
        <w:rPr>
          <w:rFonts w:ascii="Consolas" w:hAnsi="Consolas"/>
          <w:sz w:val="16"/>
          <w:szCs w:val="16"/>
          <w:lang w:val="en-US"/>
        </w:rPr>
        <w:t>)</w:t>
      </w:r>
      <w:r w:rsidRPr="005F6B92">
        <w:rPr>
          <w:rFonts w:ascii="Consolas" w:hAnsi="Consolas"/>
          <w:sz w:val="16"/>
          <w:szCs w:val="16"/>
          <w:lang w:val="en-US"/>
        </w:rPr>
        <w:t xml:space="preserve"> and </w:t>
      </w:r>
      <w:r>
        <w:rPr>
          <w:rFonts w:ascii="Consolas" w:hAnsi="Consolas"/>
          <w:sz w:val="16"/>
          <w:szCs w:val="16"/>
          <w:lang w:val="en-US"/>
        </w:rPr>
        <w:t>(</w:t>
      </w:r>
      <w:r w:rsidRPr="005F6B92">
        <w:rPr>
          <w:rFonts w:ascii="Consolas" w:hAnsi="Consolas"/>
          <w:sz w:val="16"/>
          <w:szCs w:val="16"/>
          <w:lang w:val="en-US"/>
        </w:rPr>
        <w:t>last button clicked is not a number</w:t>
      </w:r>
      <w:r>
        <w:rPr>
          <w:rFonts w:ascii="Consolas" w:hAnsi="Consolas"/>
          <w:sz w:val="16"/>
          <w:szCs w:val="16"/>
          <w:lang w:val="en-US"/>
        </w:rPr>
        <w:t>)</w:t>
      </w:r>
      <w:r w:rsidRPr="005F6B92">
        <w:rPr>
          <w:rFonts w:ascii="Consolas" w:hAnsi="Consolas"/>
          <w:sz w:val="16"/>
          <w:szCs w:val="16"/>
          <w:lang w:val="en-US"/>
        </w:rPr>
        <w:t xml:space="preserve">: change result to number </w:t>
      </w:r>
    </w:p>
    <w:p w14:paraId="54C440C0" w14:textId="403CF813" w:rsidR="00BB7064" w:rsidRPr="005F6B92" w:rsidRDefault="00B90B72" w:rsidP="00F4276F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ab/>
        <w:t>if result is 0:</w:t>
      </w:r>
      <w:r w:rsidR="00F4276F" w:rsidRPr="005F6B92">
        <w:rPr>
          <w:rFonts w:ascii="Consolas" w:hAnsi="Consolas"/>
          <w:sz w:val="16"/>
          <w:szCs w:val="16"/>
          <w:lang w:val="en-US"/>
        </w:rPr>
        <w:t xml:space="preserve"> </w:t>
      </w:r>
      <w:r w:rsidR="00162494" w:rsidRPr="005F6B92">
        <w:rPr>
          <w:rFonts w:ascii="Consolas" w:hAnsi="Consolas"/>
          <w:sz w:val="16"/>
          <w:szCs w:val="16"/>
          <w:lang w:val="en-US"/>
        </w:rPr>
        <w:t>change result</w:t>
      </w:r>
      <w:r w:rsidRPr="005F6B92">
        <w:rPr>
          <w:rFonts w:ascii="Consolas" w:hAnsi="Consolas"/>
          <w:sz w:val="16"/>
          <w:szCs w:val="16"/>
          <w:lang w:val="en-US"/>
        </w:rPr>
        <w:t xml:space="preserve"> to number</w:t>
      </w:r>
    </w:p>
    <w:p w14:paraId="3F259B0C" w14:textId="49A1DA84" w:rsidR="00B90B72" w:rsidRPr="005F6B92" w:rsidRDefault="00B90B72" w:rsidP="00F4276F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ab/>
        <w:t>else:</w:t>
      </w:r>
      <w:r w:rsidR="00F4276F" w:rsidRPr="005F6B92">
        <w:rPr>
          <w:rFonts w:ascii="Consolas" w:hAnsi="Consolas"/>
          <w:sz w:val="16"/>
          <w:szCs w:val="16"/>
          <w:lang w:val="en-US"/>
        </w:rPr>
        <w:t xml:space="preserve"> </w:t>
      </w:r>
      <w:r w:rsidRPr="005F6B92">
        <w:rPr>
          <w:rFonts w:ascii="Consolas" w:hAnsi="Consolas"/>
          <w:sz w:val="16"/>
          <w:szCs w:val="16"/>
          <w:lang w:val="en-US"/>
        </w:rPr>
        <w:t>append number to result</w:t>
      </w:r>
      <w:r w:rsidR="00EB559B" w:rsidRPr="005F6B92">
        <w:rPr>
          <w:rFonts w:ascii="Consolas" w:hAnsi="Consolas"/>
          <w:sz w:val="16"/>
          <w:szCs w:val="16"/>
          <w:lang w:val="en-US"/>
        </w:rPr>
        <w:t xml:space="preserve"> </w:t>
      </w:r>
      <w:r w:rsidR="00EB559B" w:rsidRPr="005F6B92">
        <w:rPr>
          <w:rFonts w:ascii="Consolas" w:hAnsi="Consolas"/>
          <w:b/>
          <w:bCs/>
          <w:sz w:val="16"/>
          <w:szCs w:val="16"/>
          <w:lang w:val="en-US"/>
        </w:rPr>
        <w:t>only if</w:t>
      </w:r>
      <w:r w:rsidR="00EB559B" w:rsidRPr="005F6B92">
        <w:rPr>
          <w:rFonts w:ascii="Consolas" w:hAnsi="Consolas"/>
          <w:sz w:val="16"/>
          <w:szCs w:val="16"/>
          <w:lang w:val="en-US"/>
        </w:rPr>
        <w:t xml:space="preserve"> result digits are less than 16</w:t>
      </w:r>
    </w:p>
    <w:p w14:paraId="18D20D69" w14:textId="4B9383EF" w:rsidR="00162494" w:rsidRDefault="00495469" w:rsidP="00C02244">
      <w:pPr>
        <w:rPr>
          <w:rFonts w:ascii="Consolas" w:hAnsi="Consolas"/>
          <w:sz w:val="16"/>
          <w:szCs w:val="16"/>
          <w:lang w:val="en-US"/>
        </w:rPr>
      </w:pPr>
      <w:r w:rsidRPr="005F6B92">
        <w:rPr>
          <w:rFonts w:ascii="Consolas" w:hAnsi="Consolas"/>
          <w:sz w:val="16"/>
          <w:szCs w:val="16"/>
          <w:lang w:val="en-US"/>
        </w:rPr>
        <w:t>when operator is clicked:</w:t>
      </w:r>
    </w:p>
    <w:p w14:paraId="09077A06" w14:textId="6EB638C5" w:rsidR="00DB29C0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  <w:t>if last button clicked is an operator:</w:t>
      </w:r>
    </w:p>
    <w:p w14:paraId="5FACD9A5" w14:textId="60DE2A7B" w:rsidR="00B36E96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replace last character (previous operator) in equation to pressed operator</w:t>
      </w:r>
    </w:p>
    <w:p w14:paraId="4610996F" w14:textId="5273855C" w:rsidR="00B36E96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  <w:t>if last button clicked is a number:</w:t>
      </w:r>
    </w:p>
    <w:p w14:paraId="34CFF636" w14:textId="715062D8" w:rsidR="00B36E96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</w:r>
      <w:r w:rsidR="00BA66F9">
        <w:rPr>
          <w:rFonts w:ascii="Consolas" w:hAnsi="Consolas"/>
          <w:sz w:val="16"/>
          <w:szCs w:val="16"/>
          <w:lang w:val="en-US"/>
        </w:rPr>
        <w:t xml:space="preserve">if eq is not “ “ or “”: </w:t>
      </w:r>
      <w:r>
        <w:rPr>
          <w:rFonts w:ascii="Consolas" w:hAnsi="Consolas"/>
          <w:sz w:val="16"/>
          <w:szCs w:val="16"/>
          <w:lang w:val="en-US"/>
        </w:rPr>
        <w:t>evaluate equation and result</w:t>
      </w:r>
      <w:r w:rsidR="00BA66F9">
        <w:rPr>
          <w:rFonts w:ascii="Consolas" w:hAnsi="Consolas"/>
          <w:sz w:val="16"/>
          <w:szCs w:val="16"/>
          <w:lang w:val="en-US"/>
        </w:rPr>
        <w:t xml:space="preserve">, then change </w:t>
      </w:r>
      <w:r w:rsidR="00364771">
        <w:rPr>
          <w:rFonts w:ascii="Consolas" w:hAnsi="Consolas"/>
          <w:sz w:val="16"/>
          <w:szCs w:val="16"/>
          <w:lang w:val="en-US"/>
        </w:rPr>
        <w:t>res</w:t>
      </w:r>
      <w:r w:rsidR="00BA66F9">
        <w:rPr>
          <w:rFonts w:ascii="Consolas" w:hAnsi="Consolas"/>
          <w:sz w:val="16"/>
          <w:szCs w:val="16"/>
          <w:lang w:val="en-US"/>
        </w:rPr>
        <w:t xml:space="preserve"> to evaluated result</w:t>
      </w:r>
    </w:p>
    <w:p w14:paraId="06F863D8" w14:textId="4967F9F1" w:rsidR="00B36E96" w:rsidRPr="005F6B92" w:rsidRDefault="00B36E96" w:rsidP="00B36E96">
      <w:pPr>
        <w:rPr>
          <w:rFonts w:ascii="Consolas" w:hAnsi="Consolas"/>
          <w:sz w:val="16"/>
          <w:szCs w:val="16"/>
          <w:lang w:val="en-US"/>
        </w:rPr>
      </w:pPr>
      <w:r>
        <w:rPr>
          <w:rFonts w:ascii="Consolas" w:hAnsi="Consolas"/>
          <w:sz w:val="16"/>
          <w:szCs w:val="16"/>
          <w:lang w:val="en-US"/>
        </w:rPr>
        <w:tab/>
      </w:r>
      <w:r>
        <w:rPr>
          <w:rFonts w:ascii="Consolas" w:hAnsi="Consolas"/>
          <w:sz w:val="16"/>
          <w:szCs w:val="16"/>
          <w:lang w:val="en-US"/>
        </w:rPr>
        <w:tab/>
        <w:t>change equation to result and append pressed operator</w:t>
      </w:r>
    </w:p>
    <w:p w14:paraId="02C1460F" w14:textId="77777777" w:rsidR="00495469" w:rsidRDefault="00495469" w:rsidP="00C02244">
      <w:pPr>
        <w:pBdr>
          <w:bottom w:val="double" w:sz="6" w:space="1" w:color="auto"/>
        </w:pBdr>
        <w:rPr>
          <w:rFonts w:ascii="Consolas" w:hAnsi="Consolas"/>
          <w:lang w:val="en-US"/>
        </w:rPr>
      </w:pPr>
    </w:p>
    <w:p w14:paraId="31C89481" w14:textId="76F5F998" w:rsidR="007D310B" w:rsidRDefault="007D310B" w:rsidP="00C02244">
      <w:pPr>
        <w:rPr>
          <w:rFonts w:ascii="Consolas" w:hAnsi="Consolas"/>
          <w:lang w:val="en-US"/>
        </w:rPr>
      </w:pPr>
    </w:p>
    <w:p w14:paraId="5575292A" w14:textId="23E0550A" w:rsidR="007D310B" w:rsidRDefault="007D310B" w:rsidP="00C02244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lastRenderedPageBreak/>
        <w:t>TO DO: ask sir:</w:t>
      </w:r>
    </w:p>
    <w:p w14:paraId="7D0F4F99" w14:textId="548BD054" w:rsidR="007D310B" w:rsidRDefault="007D310B" w:rsidP="00C02244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 xml:space="preserve">Good day, sir. </w:t>
      </w:r>
      <w:proofErr w:type="spellStart"/>
      <w:r>
        <w:rPr>
          <w:rFonts w:ascii="Consolas" w:hAnsi="Consolas"/>
          <w:lang w:val="en-US"/>
        </w:rPr>
        <w:t>Tanong</w:t>
      </w:r>
      <w:proofErr w:type="spellEnd"/>
      <w:r>
        <w:rPr>
          <w:rFonts w:ascii="Consolas" w:hAnsi="Consolas"/>
          <w:lang w:val="en-US"/>
        </w:rPr>
        <w:t xml:space="preserve"> ko lang po </w:t>
      </w:r>
      <w:proofErr w:type="spellStart"/>
      <w:r>
        <w:rPr>
          <w:rFonts w:ascii="Consolas" w:hAnsi="Consolas"/>
          <w:lang w:val="en-US"/>
        </w:rPr>
        <w:t>yung</w:t>
      </w:r>
      <w:proofErr w:type="spellEnd"/>
      <w:r>
        <w:rPr>
          <w:rFonts w:ascii="Consolas" w:hAnsi="Consolas"/>
          <w:lang w:val="en-US"/>
        </w:rPr>
        <w:t xml:space="preserve"> level of functionality required for the MP1 Calculator.</w:t>
      </w:r>
    </w:p>
    <w:p w14:paraId="3942CD6C" w14:textId="77777777" w:rsidR="007D310B" w:rsidRDefault="007D310B" w:rsidP="00C02244">
      <w:pPr>
        <w:rPr>
          <w:rFonts w:ascii="Consolas" w:hAnsi="Consolas"/>
          <w:lang w:val="en-US"/>
        </w:rPr>
      </w:pPr>
    </w:p>
    <w:p w14:paraId="702B3047" w14:textId="7EA2DAA9" w:rsidR="007D310B" w:rsidRDefault="007D310B" w:rsidP="00C02244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For example, should it be able to handle scenarios like this? (see pic)</w:t>
      </w:r>
    </w:p>
    <w:p w14:paraId="48AB75DD" w14:textId="26D50008" w:rsidR="007D310B" w:rsidRDefault="005E55B2" w:rsidP="00C02244">
      <w:pPr>
        <w:rPr>
          <w:rFonts w:ascii="Consolas" w:hAnsi="Consolas"/>
          <w:lang w:val="en-US"/>
        </w:rPr>
      </w:pPr>
      <w:r w:rsidRPr="005E55B2">
        <w:rPr>
          <w:rFonts w:ascii="Consolas" w:hAnsi="Consolas"/>
          <w:noProof/>
          <w:lang w:val="en-US"/>
        </w:rPr>
        <w:drawing>
          <wp:inline distT="0" distB="0" distL="0" distR="0" wp14:anchorId="546F06C0" wp14:editId="01C56A8C">
            <wp:extent cx="6858000" cy="2874010"/>
            <wp:effectExtent l="19050" t="19050" r="19050" b="2159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740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8969D6" w14:textId="7FDCCC05" w:rsidR="007D310B" w:rsidRPr="00C02244" w:rsidRDefault="007D310B" w:rsidP="00C02244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 xml:space="preserve">Or okay </w:t>
      </w:r>
      <w:proofErr w:type="spellStart"/>
      <w:r>
        <w:rPr>
          <w:rFonts w:ascii="Consolas" w:hAnsi="Consolas"/>
          <w:lang w:val="en-US"/>
        </w:rPr>
        <w:t>na</w:t>
      </w:r>
      <w:proofErr w:type="spellEnd"/>
      <w:r>
        <w:rPr>
          <w:rFonts w:ascii="Consolas" w:hAnsi="Consolas"/>
          <w:lang w:val="en-US"/>
        </w:rPr>
        <w:t xml:space="preserve"> po </w:t>
      </w:r>
      <w:proofErr w:type="spellStart"/>
      <w:r>
        <w:rPr>
          <w:rFonts w:ascii="Consolas" w:hAnsi="Consolas"/>
          <w:lang w:val="en-US"/>
        </w:rPr>
        <w:t>yung</w:t>
      </w:r>
      <w:proofErr w:type="spellEnd"/>
      <w:r>
        <w:rPr>
          <w:rFonts w:ascii="Consolas" w:hAnsi="Consolas"/>
          <w:lang w:val="en-US"/>
        </w:rPr>
        <w:t xml:space="preserve"> </w:t>
      </w:r>
      <w:r w:rsidR="005E55B2">
        <w:rPr>
          <w:rFonts w:ascii="Consolas" w:hAnsi="Consolas"/>
          <w:lang w:val="en-US"/>
        </w:rPr>
        <w:t>very basic</w:t>
      </w:r>
      <w:r>
        <w:rPr>
          <w:rFonts w:ascii="Consolas" w:hAnsi="Consolas"/>
          <w:lang w:val="en-US"/>
        </w:rPr>
        <w:t xml:space="preserve"> string-evaluating calculator lang</w:t>
      </w:r>
      <w:r w:rsidR="005E55B2">
        <w:rPr>
          <w:rFonts w:ascii="Consolas" w:hAnsi="Consolas"/>
          <w:lang w:val="en-US"/>
        </w:rPr>
        <w:t xml:space="preserve"> without input handling?</w:t>
      </w:r>
    </w:p>
    <w:sectPr w:rsidR="007D310B" w:rsidRPr="00C02244" w:rsidSect="00416D9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46DC9"/>
    <w:multiLevelType w:val="hybridMultilevel"/>
    <w:tmpl w:val="2E2CB5C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jY3N7I0MDQ1sTRU0lEKTi0uzszPAykwqQUAqRVYpSwAAAA="/>
  </w:docVars>
  <w:rsids>
    <w:rsidRoot w:val="007E40FE"/>
    <w:rsid w:val="00162494"/>
    <w:rsid w:val="001E17B2"/>
    <w:rsid w:val="003624DF"/>
    <w:rsid w:val="00364771"/>
    <w:rsid w:val="00384652"/>
    <w:rsid w:val="00416D96"/>
    <w:rsid w:val="00495469"/>
    <w:rsid w:val="00577A56"/>
    <w:rsid w:val="005E55B2"/>
    <w:rsid w:val="005F6B92"/>
    <w:rsid w:val="007D310B"/>
    <w:rsid w:val="007E40FE"/>
    <w:rsid w:val="008A0E99"/>
    <w:rsid w:val="008B57A6"/>
    <w:rsid w:val="00996B7A"/>
    <w:rsid w:val="00A3479C"/>
    <w:rsid w:val="00AD42EA"/>
    <w:rsid w:val="00B36E96"/>
    <w:rsid w:val="00B90B72"/>
    <w:rsid w:val="00BA66F9"/>
    <w:rsid w:val="00BB7064"/>
    <w:rsid w:val="00BF068D"/>
    <w:rsid w:val="00C02244"/>
    <w:rsid w:val="00C437FE"/>
    <w:rsid w:val="00C5679D"/>
    <w:rsid w:val="00DB29C0"/>
    <w:rsid w:val="00EB559B"/>
    <w:rsid w:val="00F4276F"/>
    <w:rsid w:val="00FE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D89B2"/>
  <w15:chartTrackingRefBased/>
  <w15:docId w15:val="{109CEE82-3AB4-4292-A18F-960573BCD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7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0E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0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raw.githack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aolo Licup</dc:creator>
  <cp:keywords/>
  <dc:description/>
  <cp:lastModifiedBy>John Paolo Licup</cp:lastModifiedBy>
  <cp:revision>22</cp:revision>
  <dcterms:created xsi:type="dcterms:W3CDTF">2022-03-13T08:29:00Z</dcterms:created>
  <dcterms:modified xsi:type="dcterms:W3CDTF">2022-03-21T09:22:00Z</dcterms:modified>
</cp:coreProperties>
</file>